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A51A" w14:textId="3843C644" w:rsidR="00753962" w:rsidRPr="00C56632" w:rsidRDefault="006F2217" w:rsidP="00726B1F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</w:rPr>
        <w:t>Academy Enrollment</w:t>
      </w:r>
      <w:r w:rsidR="00753962" w:rsidRPr="00C56632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W w:w="142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1"/>
        <w:gridCol w:w="1709"/>
        <w:gridCol w:w="611"/>
        <w:gridCol w:w="1369"/>
        <w:gridCol w:w="147"/>
        <w:gridCol w:w="1563"/>
        <w:gridCol w:w="150"/>
        <w:gridCol w:w="575"/>
        <w:gridCol w:w="895"/>
        <w:gridCol w:w="1504"/>
        <w:gridCol w:w="476"/>
        <w:gridCol w:w="390"/>
        <w:gridCol w:w="1230"/>
        <w:gridCol w:w="1533"/>
        <w:gridCol w:w="1077"/>
      </w:tblGrid>
      <w:tr w:rsidR="006C56C9" w:rsidRPr="00947299" w14:paraId="72358F27" w14:textId="77777777" w:rsidTr="006C56C9">
        <w:trPr>
          <w:trHeight w:val="505"/>
        </w:trPr>
        <w:tc>
          <w:tcPr>
            <w:tcW w:w="14210" w:type="dxa"/>
            <w:gridSpan w:val="1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B050"/>
            <w:tcMar>
              <w:top w:w="15" w:type="dxa"/>
              <w:left w:w="95" w:type="dxa"/>
              <w:bottom w:w="0" w:type="dxa"/>
              <w:right w:w="95" w:type="dxa"/>
            </w:tcMar>
            <w:vAlign w:val="bottom"/>
          </w:tcPr>
          <w:p w14:paraId="4E21653C" w14:textId="73F580F5" w:rsidR="006C56C9" w:rsidRPr="00947299" w:rsidRDefault="006C56C9" w:rsidP="006C56C9">
            <w:pPr>
              <w:spacing w:before="60" w:after="60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 xml:space="preserve">Student Enrollment 1.1.b: </w:t>
            </w:r>
            <w:r w:rsidRPr="00947299">
              <w:rPr>
                <w:rFonts w:ascii="DINOT" w:hAnsi="DINOT" w:cs="DINOT"/>
                <w:color w:val="FFFFFF" w:themeColor="background1"/>
                <w:sz w:val="20"/>
                <w:szCs w:val="20"/>
              </w:rPr>
              <w:t>Recruitment efforts increase student enrollment each year to meet the threshold criteria by enrolling 200 (4-year program), 150 (3-year program), or 100 (2-year program) students in a single NAF academy with at least 20 students per grade level.</w:t>
            </w:r>
          </w:p>
        </w:tc>
      </w:tr>
      <w:tr w:rsidR="00216B36" w:rsidRPr="00947299" w14:paraId="0A9CDFCB" w14:textId="77777777" w:rsidTr="00947299">
        <w:trPr>
          <w:trHeight w:val="282"/>
        </w:trPr>
        <w:tc>
          <w:tcPr>
            <w:tcW w:w="7105" w:type="dxa"/>
            <w:gridSpan w:val="8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006A4F"/>
            <w:tcMar>
              <w:top w:w="15" w:type="dxa"/>
              <w:left w:w="95" w:type="dxa"/>
              <w:bottom w:w="0" w:type="dxa"/>
              <w:right w:w="95" w:type="dxa"/>
            </w:tcMar>
            <w:vAlign w:val="bottom"/>
          </w:tcPr>
          <w:p w14:paraId="0B08FEDA" w14:textId="004C4628" w:rsidR="00216B36" w:rsidRPr="00947299" w:rsidRDefault="00216B36" w:rsidP="00947299">
            <w:pPr>
              <w:spacing w:before="60" w:after="60" w:line="259" w:lineRule="auto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>The academy program is fully operational</w:t>
            </w:r>
            <w:r w:rsid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: </w:t>
            </w:r>
            <w:r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 </w:t>
            </w:r>
            <w:sdt>
              <w:sdtPr>
                <w:rPr>
                  <w:rFonts w:ascii="DINOT" w:hAnsi="DINOT" w:cs="DINOT"/>
                  <w:b/>
                  <w:bCs/>
                  <w:color w:val="FFFFFF" w:themeColor="background1"/>
                  <w:sz w:val="20"/>
                  <w:szCs w:val="20"/>
                </w:rPr>
                <w:id w:val="14462574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947299" w:rsidRPr="00947299">
                  <w:rPr>
                    <w:rFonts w:ascii="Segoe UI Symbol" w:eastAsia="MS Gothic" w:hAnsi="Segoe UI Symbol" w:cs="Segoe UI Symbol"/>
                    <w:b/>
                    <w:bCs/>
                    <w:color w:val="FFFFFF" w:themeColor="background1"/>
                    <w:sz w:val="20"/>
                    <w:szCs w:val="20"/>
                  </w:rPr>
                  <w:t>☐</w:t>
                </w:r>
              </w:sdtContent>
            </w:sdt>
            <w:r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 Yes</w:t>
            </w:r>
            <w:r w:rsidRPr="00947299">
              <w:rPr>
                <w:rFonts w:ascii="DINOT" w:hAnsi="DINOT" w:cs="DINOT"/>
                <w:b/>
                <w:bCs/>
                <w:color w:val="FFFFFF" w:themeColor="background1"/>
                <w:sz w:val="20"/>
                <w:szCs w:val="20"/>
              </w:rPr>
              <w:t xml:space="preserve">     </w:t>
            </w:r>
            <w:sdt>
              <w:sdtPr>
                <w:rPr>
                  <w:rFonts w:ascii="DINOT" w:hAnsi="DINOT" w:cs="DINOT"/>
                  <w:b/>
                  <w:bCs/>
                  <w:color w:val="FFFFFF" w:themeColor="background1"/>
                  <w:sz w:val="20"/>
                  <w:szCs w:val="20"/>
                </w:rPr>
                <w:id w:val="177450813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947299" w:rsidRPr="00947299">
                  <w:rPr>
                    <w:rFonts w:ascii="Segoe UI Symbol" w:eastAsia="MS Gothic" w:hAnsi="Segoe UI Symbol" w:cs="Segoe UI Symbol"/>
                    <w:b/>
                    <w:bCs/>
                    <w:color w:val="FFFFFF" w:themeColor="background1"/>
                    <w:sz w:val="20"/>
                    <w:szCs w:val="20"/>
                  </w:rPr>
                  <w:t>☐</w:t>
                </w:r>
              </w:sdtContent>
            </w:sdt>
            <w:r w:rsidRPr="00947299">
              <w:rPr>
                <w:rFonts w:ascii="DINOT" w:hAnsi="DINOT" w:cs="DINOT"/>
                <w:b/>
                <w:bCs/>
                <w:color w:val="FFFFFF" w:themeColor="background1"/>
                <w:sz w:val="20"/>
                <w:szCs w:val="20"/>
              </w:rPr>
              <w:t xml:space="preserve"> No</w:t>
            </w:r>
          </w:p>
        </w:tc>
        <w:tc>
          <w:tcPr>
            <w:tcW w:w="7105" w:type="dxa"/>
            <w:gridSpan w:val="7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006A4F"/>
            <w:vAlign w:val="bottom"/>
          </w:tcPr>
          <w:p w14:paraId="394AEE18" w14:textId="6BF1FE5F" w:rsidR="00216B36" w:rsidRPr="00947299" w:rsidRDefault="00216B36" w:rsidP="00947299">
            <w:pPr>
              <w:spacing w:before="60" w:after="60" w:line="259" w:lineRule="auto"/>
              <w:ind w:left="86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Academy Years of Operation: </w:t>
            </w:r>
            <w:r w:rsidR="00947299"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>_______</w:t>
            </w:r>
          </w:p>
        </w:tc>
      </w:tr>
      <w:tr w:rsidR="006C56C9" w:rsidRPr="00947299" w14:paraId="2325E94F" w14:textId="77777777" w:rsidTr="00947299">
        <w:trPr>
          <w:trHeight w:val="228"/>
        </w:trPr>
        <w:tc>
          <w:tcPr>
            <w:tcW w:w="269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6A4F"/>
            <w:tcMar>
              <w:top w:w="15" w:type="dxa"/>
              <w:left w:w="95" w:type="dxa"/>
              <w:bottom w:w="0" w:type="dxa"/>
              <w:right w:w="95" w:type="dxa"/>
            </w:tcMar>
            <w:vAlign w:val="bottom"/>
          </w:tcPr>
          <w:p w14:paraId="418ACCD5" w14:textId="5C2F85AD" w:rsidR="006C56C9" w:rsidRPr="00947299" w:rsidRDefault="006C56C9" w:rsidP="00947299">
            <w:pPr>
              <w:spacing w:before="60" w:after="60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Academy Program Length </w:t>
            </w:r>
          </w:p>
        </w:tc>
        <w:tc>
          <w:tcPr>
            <w:tcW w:w="3840" w:type="dxa"/>
            <w:gridSpan w:val="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6A4F"/>
            <w:vAlign w:val="bottom"/>
          </w:tcPr>
          <w:p w14:paraId="04E0D921" w14:textId="051F8792" w:rsidR="006C56C9" w:rsidRPr="00947299" w:rsidRDefault="00000000" w:rsidP="00947299">
            <w:pPr>
              <w:spacing w:before="60" w:after="60"/>
              <w:jc w:val="center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sdt>
              <w:sdtPr>
                <w:rPr>
                  <w:rFonts w:ascii="DINOT" w:hAnsi="DINOT" w:cs="DINOT"/>
                  <w:b/>
                  <w:bCs/>
                  <w:color w:val="FFFFFF" w:themeColor="background1"/>
                  <w:sz w:val="20"/>
                  <w:szCs w:val="20"/>
                </w:rPr>
                <w:id w:val="-15161053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947299">
                  <w:rPr>
                    <w:rFonts w:ascii="MS Gothic" w:eastAsia="MS Gothic" w:hAnsi="MS Gothic" w:cs="DINOT" w:hint="eastAsia"/>
                    <w:b/>
                    <w:bCs/>
                    <w:color w:val="FFFFFF" w:themeColor="background1"/>
                    <w:sz w:val="20"/>
                    <w:szCs w:val="20"/>
                  </w:rPr>
                  <w:t>☐</w:t>
                </w:r>
              </w:sdtContent>
            </w:sdt>
            <w:r w:rsidR="006C56C9"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 2-Year Program</w:t>
            </w:r>
          </w:p>
        </w:tc>
        <w:tc>
          <w:tcPr>
            <w:tcW w:w="3840" w:type="dxa"/>
            <w:gridSpan w:val="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6A4F"/>
            <w:vAlign w:val="bottom"/>
          </w:tcPr>
          <w:p w14:paraId="40F680FC" w14:textId="26B6AA17" w:rsidR="006C56C9" w:rsidRPr="00947299" w:rsidRDefault="00000000" w:rsidP="00947299">
            <w:pPr>
              <w:spacing w:before="60" w:after="60"/>
              <w:jc w:val="center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sdt>
              <w:sdtPr>
                <w:rPr>
                  <w:rFonts w:ascii="DINOT" w:hAnsi="DINOT" w:cs="DINOT"/>
                  <w:b/>
                  <w:bCs/>
                  <w:color w:val="FFFFFF" w:themeColor="background1"/>
                  <w:sz w:val="20"/>
                  <w:szCs w:val="20"/>
                </w:rPr>
                <w:id w:val="-213454952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947299">
                  <w:rPr>
                    <w:rFonts w:ascii="MS Gothic" w:eastAsia="MS Gothic" w:hAnsi="MS Gothic" w:cs="DINOT" w:hint="eastAsia"/>
                    <w:b/>
                    <w:bCs/>
                    <w:color w:val="FFFFFF" w:themeColor="background1"/>
                    <w:sz w:val="20"/>
                    <w:szCs w:val="20"/>
                  </w:rPr>
                  <w:t>☐</w:t>
                </w:r>
              </w:sdtContent>
            </w:sdt>
            <w:r w:rsidR="006C56C9"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 3-Year Program</w:t>
            </w:r>
          </w:p>
        </w:tc>
        <w:tc>
          <w:tcPr>
            <w:tcW w:w="3840" w:type="dxa"/>
            <w:gridSpan w:val="3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6A4F"/>
            <w:vAlign w:val="bottom"/>
          </w:tcPr>
          <w:p w14:paraId="38C61BD1" w14:textId="49A48A78" w:rsidR="006C56C9" w:rsidRPr="00947299" w:rsidRDefault="00000000" w:rsidP="00947299">
            <w:pPr>
              <w:spacing w:before="60" w:after="60"/>
              <w:jc w:val="center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sdt>
              <w:sdtPr>
                <w:rPr>
                  <w:rFonts w:ascii="DINOT" w:hAnsi="DINOT" w:cs="DINOT"/>
                  <w:b/>
                  <w:bCs/>
                  <w:color w:val="FFFFFF" w:themeColor="background1"/>
                  <w:sz w:val="20"/>
                  <w:szCs w:val="20"/>
                </w:rPr>
                <w:id w:val="135554906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947299">
                  <w:rPr>
                    <w:rFonts w:ascii="MS Gothic" w:eastAsia="MS Gothic" w:hAnsi="MS Gothic" w:cs="DINOT" w:hint="eastAsia"/>
                    <w:b/>
                    <w:bCs/>
                    <w:color w:val="FFFFFF" w:themeColor="background1"/>
                    <w:sz w:val="20"/>
                    <w:szCs w:val="20"/>
                  </w:rPr>
                  <w:t>☐</w:t>
                </w:r>
              </w:sdtContent>
            </w:sdt>
            <w:r w:rsidR="006C56C9"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 4-Year Program</w:t>
            </w:r>
          </w:p>
        </w:tc>
      </w:tr>
      <w:tr w:rsidR="00216B36" w:rsidRPr="00947299" w14:paraId="47BB154C" w14:textId="77777777" w:rsidTr="008F56F5">
        <w:trPr>
          <w:trHeight w:val="343"/>
        </w:trPr>
        <w:tc>
          <w:tcPr>
            <w:tcW w:w="4817" w:type="dxa"/>
            <w:gridSpan w:val="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6A4F"/>
            <w:tcMar>
              <w:top w:w="15" w:type="dxa"/>
              <w:left w:w="95" w:type="dxa"/>
              <w:bottom w:w="0" w:type="dxa"/>
              <w:right w:w="95" w:type="dxa"/>
            </w:tcMar>
            <w:vAlign w:val="bottom"/>
          </w:tcPr>
          <w:p w14:paraId="3314BD86" w14:textId="513436B1" w:rsidR="00216B36" w:rsidRPr="00947299" w:rsidRDefault="00216B36" w:rsidP="00947299">
            <w:pPr>
              <w:spacing w:before="60" w:after="60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Total High School Population: </w:t>
            </w:r>
            <w:r w:rsidR="00947299"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>_______</w:t>
            </w:r>
          </w:p>
        </w:tc>
        <w:tc>
          <w:tcPr>
            <w:tcW w:w="4687" w:type="dxa"/>
            <w:gridSpan w:val="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6A4F"/>
            <w:vAlign w:val="bottom"/>
          </w:tcPr>
          <w:p w14:paraId="3FC49DE4" w14:textId="3E324963" w:rsidR="00216B36" w:rsidRPr="00947299" w:rsidRDefault="00000000" w:rsidP="00947299">
            <w:pPr>
              <w:spacing w:before="60" w:after="60"/>
              <w:jc w:val="center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sdt>
              <w:sdtPr>
                <w:rPr>
                  <w:rFonts w:ascii="DINOT" w:hAnsi="DINOT" w:cs="DINOT"/>
                  <w:b/>
                  <w:bCs/>
                  <w:color w:val="FFFFFF" w:themeColor="background1"/>
                  <w:sz w:val="20"/>
                  <w:szCs w:val="20"/>
                </w:rPr>
                <w:id w:val="-174331733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947299" w:rsidRPr="00947299">
                  <w:rPr>
                    <w:rFonts w:ascii="Segoe UI Symbol" w:eastAsia="MS Gothic" w:hAnsi="Segoe UI Symbol" w:cs="Segoe UI Symbol"/>
                    <w:b/>
                    <w:bCs/>
                    <w:color w:val="FFFFFF" w:themeColor="background1"/>
                    <w:sz w:val="20"/>
                    <w:szCs w:val="20"/>
                  </w:rPr>
                  <w:t>☐</w:t>
                </w:r>
              </w:sdtContent>
            </w:sdt>
            <w:r w:rsidR="00216B36" w:rsidRPr="00947299"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  <w:t xml:space="preserve"> Large School (students ≥ 1,000)</w:t>
            </w:r>
          </w:p>
        </w:tc>
        <w:tc>
          <w:tcPr>
            <w:tcW w:w="4706" w:type="dxa"/>
            <w:gridSpan w:val="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6A4F"/>
            <w:vAlign w:val="bottom"/>
          </w:tcPr>
          <w:p w14:paraId="3DB79AD1" w14:textId="3046BAD6" w:rsidR="00216B36" w:rsidRPr="00947299" w:rsidRDefault="00000000" w:rsidP="00947299">
            <w:pPr>
              <w:spacing w:before="60" w:after="60"/>
              <w:jc w:val="center"/>
              <w:rPr>
                <w:rFonts w:ascii="DINOT" w:hAnsi="DINOT" w:cs="DINOT"/>
                <w:b/>
                <w:bCs/>
                <w:iCs/>
                <w:color w:val="FFFFFF" w:themeColor="background1"/>
                <w:sz w:val="20"/>
                <w:szCs w:val="20"/>
              </w:rPr>
            </w:pPr>
            <w:sdt>
              <w:sdtPr>
                <w:rPr>
                  <w:rFonts w:ascii="DINOT" w:hAnsi="DINOT" w:cs="DINOT"/>
                  <w:b/>
                  <w:bCs/>
                  <w:color w:val="FFFFFF" w:themeColor="background1"/>
                  <w:sz w:val="20"/>
                  <w:szCs w:val="20"/>
                </w:rPr>
                <w:id w:val="-28442997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Content>
                <w:r w:rsidR="00947299" w:rsidRPr="00947299">
                  <w:rPr>
                    <w:rFonts w:ascii="Segoe UI Symbol" w:eastAsia="MS Gothic" w:hAnsi="Segoe UI Symbol" w:cs="Segoe UI Symbol"/>
                    <w:b/>
                    <w:bCs/>
                    <w:color w:val="FFFFFF" w:themeColor="background1"/>
                    <w:sz w:val="20"/>
                    <w:szCs w:val="20"/>
                  </w:rPr>
                  <w:t>☐</w:t>
                </w:r>
              </w:sdtContent>
            </w:sdt>
            <w:r w:rsidR="00216B36" w:rsidRPr="00947299">
              <w:rPr>
                <w:rFonts w:ascii="DINOT" w:hAnsi="DINOT" w:cs="DINOT"/>
                <w:b/>
                <w:bCs/>
                <w:color w:val="FFFFFF" w:themeColor="background1"/>
                <w:sz w:val="20"/>
                <w:szCs w:val="20"/>
              </w:rPr>
              <w:t xml:space="preserve"> Small School (students ≤ 999)</w:t>
            </w:r>
          </w:p>
        </w:tc>
      </w:tr>
      <w:tr w:rsidR="006C56C9" w:rsidRPr="00947299" w14:paraId="716F4DAB" w14:textId="77777777" w:rsidTr="006F2217">
        <w:trPr>
          <w:trHeight w:val="183"/>
        </w:trPr>
        <w:tc>
          <w:tcPr>
            <w:tcW w:w="14210" w:type="dxa"/>
            <w:gridSpan w:val="15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bottom"/>
          </w:tcPr>
          <w:p w14:paraId="4DA942AA" w14:textId="779C3EB8" w:rsidR="006C56C9" w:rsidRPr="00947299" w:rsidRDefault="006C56C9" w:rsidP="006C56C9">
            <w:pPr>
              <w:spacing w:before="20" w:after="20"/>
              <w:rPr>
                <w:rFonts w:ascii="DINOT" w:hAnsi="DINOT" w:cs="DINOT"/>
                <w:b/>
                <w:bCs/>
                <w:iCs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iCs/>
                <w:sz w:val="20"/>
                <w:szCs w:val="20"/>
              </w:rPr>
              <w:t xml:space="preserve">Enter the most current academy enrollment data </w:t>
            </w:r>
            <w:r w:rsidR="00947299">
              <w:rPr>
                <w:rFonts w:ascii="DINOT" w:hAnsi="DINOT" w:cs="DINOT"/>
                <w:b/>
                <w:bCs/>
                <w:iCs/>
                <w:sz w:val="20"/>
                <w:szCs w:val="20"/>
              </w:rPr>
              <w:t xml:space="preserve">available </w:t>
            </w:r>
            <w:r w:rsidRPr="00947299">
              <w:rPr>
                <w:rFonts w:ascii="DINOT" w:hAnsi="DINOT" w:cs="DINOT"/>
                <w:b/>
                <w:bCs/>
                <w:iCs/>
                <w:sz w:val="20"/>
                <w:szCs w:val="20"/>
              </w:rPr>
              <w:t xml:space="preserve">for each </w:t>
            </w:r>
            <w:r w:rsidR="00216B36" w:rsidRPr="00947299">
              <w:rPr>
                <w:rFonts w:ascii="DINOT" w:hAnsi="DINOT" w:cs="DINOT"/>
                <w:b/>
                <w:bCs/>
                <w:iCs/>
                <w:sz w:val="20"/>
                <w:szCs w:val="20"/>
              </w:rPr>
              <w:t xml:space="preserve">operating </w:t>
            </w:r>
            <w:r w:rsidRPr="00947299">
              <w:rPr>
                <w:rFonts w:ascii="DINOT" w:hAnsi="DINOT" w:cs="DINOT"/>
                <w:b/>
                <w:bCs/>
                <w:iCs/>
                <w:sz w:val="20"/>
                <w:szCs w:val="20"/>
              </w:rPr>
              <w:t>grade:</w:t>
            </w:r>
          </w:p>
        </w:tc>
      </w:tr>
      <w:tr w:rsidR="006C56C9" w:rsidRPr="00947299" w14:paraId="61B420FD" w14:textId="53E03066" w:rsidTr="006C56C9">
        <w:trPr>
          <w:trHeight w:val="505"/>
        </w:trPr>
        <w:tc>
          <w:tcPr>
            <w:tcW w:w="98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5A2BE7A" w14:textId="7777777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Grade</w:t>
            </w: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F721188" w14:textId="7777777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Gender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61765A0" w14:textId="7777777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Asian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AA26F16" w14:textId="7777777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Black/ African American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48C6F2A" w14:textId="7777777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Hispanic/</w:t>
            </w: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br/>
              <w:t>Latino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A9185BB" w14:textId="7777777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Native American/</w:t>
            </w: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br/>
              <w:t>Alaska Native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BC45138" w14:textId="7C85A7D4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Other/</w:t>
            </w: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br/>
              <w:t>Multi Racial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56C959A" w14:textId="5585792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Pacific</w:t>
            </w: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br/>
              <w:t>Islander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BCBCB"/>
            <w:vAlign w:val="center"/>
          </w:tcPr>
          <w:p w14:paraId="70487C0E" w14:textId="60935607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b/>
                <w:bCs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Total</w:t>
            </w:r>
          </w:p>
          <w:p w14:paraId="5AAD9238" w14:textId="5054CEEE" w:rsidR="006C56C9" w:rsidRPr="00947299" w:rsidRDefault="006C56C9" w:rsidP="006C56C9">
            <w:pPr>
              <w:spacing w:after="0"/>
              <w:jc w:val="center"/>
              <w:rPr>
                <w:rFonts w:ascii="DINOT" w:hAnsi="DINOT" w:cs="DINOT"/>
                <w:b/>
                <w:bCs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Students</w:t>
            </w:r>
          </w:p>
        </w:tc>
      </w:tr>
      <w:tr w:rsidR="006C56C9" w:rsidRPr="00947299" w14:paraId="0090C7F2" w14:textId="4FCF597E" w:rsidTr="00947299">
        <w:trPr>
          <w:trHeight w:val="360"/>
        </w:trPr>
        <w:tc>
          <w:tcPr>
            <w:tcW w:w="981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64" w:type="dxa"/>
              <w:left w:w="127" w:type="dxa"/>
              <w:bottom w:w="64" w:type="dxa"/>
              <w:right w:w="127" w:type="dxa"/>
            </w:tcMar>
            <w:vAlign w:val="center"/>
            <w:hideMark/>
          </w:tcPr>
          <w:p w14:paraId="5662876A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9th Grade</w:t>
            </w:r>
          </w:p>
        </w:tc>
        <w:tc>
          <w:tcPr>
            <w:tcW w:w="232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CF1D0DD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Male</w:t>
            </w:r>
          </w:p>
        </w:tc>
        <w:tc>
          <w:tcPr>
            <w:tcW w:w="13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3E68295" w14:textId="12362BB8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D2C4EDE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7DA7216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257B538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9D00F85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DF0238D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vAlign w:val="center"/>
          </w:tcPr>
          <w:p w14:paraId="60A906DF" w14:textId="0201A95A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2FA7BEBD" w14:textId="4F797985" w:rsidTr="00947299">
        <w:trPr>
          <w:trHeight w:val="360"/>
        </w:trPr>
        <w:tc>
          <w:tcPr>
            <w:tcW w:w="981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4D533BCC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D29D363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Female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89F267A" w14:textId="4337FFD8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C93E1ED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04EFF23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19ECAD7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3D86DE0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0FC0711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vAlign w:val="center"/>
          </w:tcPr>
          <w:p w14:paraId="0237BB5C" w14:textId="14CA90AE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2F4870A1" w14:textId="2F1B7C4F" w:rsidTr="00947299">
        <w:trPr>
          <w:trHeight w:val="360"/>
        </w:trPr>
        <w:tc>
          <w:tcPr>
            <w:tcW w:w="981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14D2EE7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90D3062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Gender Non-conforming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A05D8A0" w14:textId="565EDEAE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D542E5E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183A77C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2BD2A00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E00EF54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4EA659A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vAlign w:val="center"/>
          </w:tcPr>
          <w:p w14:paraId="4C7CABE8" w14:textId="3A1D126B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445A2FF8" w14:textId="65DBBF84" w:rsidTr="00947299">
        <w:trPr>
          <w:trHeight w:val="360"/>
        </w:trPr>
        <w:tc>
          <w:tcPr>
            <w:tcW w:w="981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64" w:type="dxa"/>
              <w:left w:w="127" w:type="dxa"/>
              <w:bottom w:w="64" w:type="dxa"/>
              <w:right w:w="127" w:type="dxa"/>
            </w:tcMar>
            <w:vAlign w:val="center"/>
            <w:hideMark/>
          </w:tcPr>
          <w:p w14:paraId="0915A65C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10th Grade</w:t>
            </w: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E9BD10B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Male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AAF609F" w14:textId="1091918E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51A947F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7BF92B8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B6C7ABB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BAD2244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C08455F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vAlign w:val="center"/>
          </w:tcPr>
          <w:p w14:paraId="3A4F1BCC" w14:textId="08586DFD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6F9BD64A" w14:textId="07EA29B8" w:rsidTr="00947299">
        <w:trPr>
          <w:trHeight w:val="360"/>
        </w:trPr>
        <w:tc>
          <w:tcPr>
            <w:tcW w:w="981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2EF0A7E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77275F7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Female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D2457AD" w14:textId="3B89ADFB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644649C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8D48990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CAE51CD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684DBF3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1F6AEC8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vAlign w:val="center"/>
          </w:tcPr>
          <w:p w14:paraId="3D4F2BB2" w14:textId="4380319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4BA9C87A" w14:textId="214C19D1" w:rsidTr="00947299">
        <w:trPr>
          <w:trHeight w:val="360"/>
        </w:trPr>
        <w:tc>
          <w:tcPr>
            <w:tcW w:w="981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4878D876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F14EFEC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Gender Non-conforming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1450E65" w14:textId="2BE45545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146147B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88C79B7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02642D0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6DDFD87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D540752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vAlign w:val="center"/>
          </w:tcPr>
          <w:p w14:paraId="7F872BB5" w14:textId="27FB4DEA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0589C14F" w14:textId="7FA4B536" w:rsidTr="00947299">
        <w:trPr>
          <w:trHeight w:val="360"/>
        </w:trPr>
        <w:tc>
          <w:tcPr>
            <w:tcW w:w="981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64" w:type="dxa"/>
              <w:left w:w="127" w:type="dxa"/>
              <w:bottom w:w="64" w:type="dxa"/>
              <w:right w:w="127" w:type="dxa"/>
            </w:tcMar>
            <w:vAlign w:val="center"/>
            <w:hideMark/>
          </w:tcPr>
          <w:p w14:paraId="4B7CDB8B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11th Grade</w:t>
            </w: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FFF3A91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Male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D7682B3" w14:textId="71A7FECC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680E571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9EF06C7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1E3DB41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D5F3A16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9441FEE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vAlign w:val="center"/>
          </w:tcPr>
          <w:p w14:paraId="6CC8DF90" w14:textId="6EE8DE99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31BA4E9C" w14:textId="71357665" w:rsidTr="00947299">
        <w:trPr>
          <w:trHeight w:val="360"/>
        </w:trPr>
        <w:tc>
          <w:tcPr>
            <w:tcW w:w="981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10C9B0FE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497CA14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Female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E3037E1" w14:textId="54E6C3EE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ADCB20B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FA71ADA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8BDE248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79EA9C4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CE3943A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vAlign w:val="center"/>
          </w:tcPr>
          <w:p w14:paraId="2B0BEDDD" w14:textId="76B0968E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7945028A" w14:textId="03B103CA" w:rsidTr="00947299">
        <w:trPr>
          <w:trHeight w:val="360"/>
        </w:trPr>
        <w:tc>
          <w:tcPr>
            <w:tcW w:w="981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536692D5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11BDF41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Gender Non-conforming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5508D57" w14:textId="33F769FD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E4B1C72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628F1316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5DC0C62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5D3D9D5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B5865C5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vAlign w:val="center"/>
          </w:tcPr>
          <w:p w14:paraId="38EB2151" w14:textId="6F8CB2E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7246006E" w14:textId="2F69FE76" w:rsidTr="00947299">
        <w:trPr>
          <w:trHeight w:val="360"/>
        </w:trPr>
        <w:tc>
          <w:tcPr>
            <w:tcW w:w="981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64" w:type="dxa"/>
              <w:left w:w="127" w:type="dxa"/>
              <w:bottom w:w="64" w:type="dxa"/>
              <w:right w:w="127" w:type="dxa"/>
            </w:tcMar>
            <w:vAlign w:val="center"/>
            <w:hideMark/>
          </w:tcPr>
          <w:p w14:paraId="677F6F60" w14:textId="77777777" w:rsidR="006C56C9" w:rsidRPr="00947299" w:rsidRDefault="006C56C9" w:rsidP="006C56C9">
            <w:pPr>
              <w:spacing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b/>
                <w:bCs/>
                <w:sz w:val="20"/>
                <w:szCs w:val="20"/>
              </w:rPr>
              <w:t>12th Grade</w:t>
            </w: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EE0B0D6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Male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CECB7FE" w14:textId="35A9D14C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05B523C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A6E7BCD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B901D33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2BCEA13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246C8564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vAlign w:val="center"/>
          </w:tcPr>
          <w:p w14:paraId="1053CD23" w14:textId="03B848B9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3F6F8EBF" w14:textId="79F16A23" w:rsidTr="00947299">
        <w:trPr>
          <w:trHeight w:val="360"/>
        </w:trPr>
        <w:tc>
          <w:tcPr>
            <w:tcW w:w="981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028B6829" w14:textId="77777777" w:rsidR="006C56C9" w:rsidRPr="00947299" w:rsidRDefault="006C56C9" w:rsidP="006C56C9">
            <w:pPr>
              <w:spacing w:line="259" w:lineRule="auto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927AB76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Female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1E99B0C" w14:textId="4ECF27E6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9EDE949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71B6BC2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7201F44C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50060D81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340FE7C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1E1E1"/>
            <w:vAlign w:val="center"/>
          </w:tcPr>
          <w:p w14:paraId="3D81CA49" w14:textId="4FCA9DF9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  <w:tr w:rsidR="006C56C9" w:rsidRPr="00947299" w14:paraId="2A0BE189" w14:textId="373A18E1" w:rsidTr="00947299">
        <w:trPr>
          <w:trHeight w:val="360"/>
        </w:trPr>
        <w:tc>
          <w:tcPr>
            <w:tcW w:w="981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  <w:hideMark/>
          </w:tcPr>
          <w:p w14:paraId="35C41BF7" w14:textId="77777777" w:rsidR="006C56C9" w:rsidRPr="00947299" w:rsidRDefault="006C56C9" w:rsidP="006C56C9">
            <w:pPr>
              <w:spacing w:line="259" w:lineRule="auto"/>
              <w:rPr>
                <w:rFonts w:ascii="DINOT" w:hAnsi="DINOT" w:cs="DINOT"/>
                <w:sz w:val="20"/>
                <w:szCs w:val="20"/>
              </w:rPr>
            </w:pPr>
          </w:p>
        </w:tc>
        <w:tc>
          <w:tcPr>
            <w:tcW w:w="23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3F719FC2" w14:textId="77777777" w:rsidR="006C56C9" w:rsidRPr="00947299" w:rsidRDefault="006C56C9" w:rsidP="00947299">
            <w:pPr>
              <w:spacing w:after="0" w:line="240" w:lineRule="auto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Gender Non-conforming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50AA4D4" w14:textId="26AE7949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7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4621A35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29417C7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9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466113CB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62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15413F2C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5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tcMar>
              <w:top w:w="15" w:type="dxa"/>
              <w:left w:w="95" w:type="dxa"/>
              <w:bottom w:w="0" w:type="dxa"/>
              <w:right w:w="95" w:type="dxa"/>
            </w:tcMar>
            <w:vAlign w:val="center"/>
            <w:hideMark/>
          </w:tcPr>
          <w:p w14:paraId="03212818" w14:textId="77777777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  <w:tc>
          <w:tcPr>
            <w:tcW w:w="10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0F0F0"/>
            <w:vAlign w:val="center"/>
          </w:tcPr>
          <w:p w14:paraId="4AD938B8" w14:textId="2B1B3F36" w:rsidR="006C56C9" w:rsidRPr="00947299" w:rsidRDefault="006C56C9" w:rsidP="006C56C9">
            <w:pPr>
              <w:spacing w:after="0" w:line="259" w:lineRule="auto"/>
              <w:jc w:val="center"/>
              <w:rPr>
                <w:rFonts w:ascii="DINOT" w:hAnsi="DINOT" w:cs="DINOT"/>
                <w:sz w:val="20"/>
                <w:szCs w:val="20"/>
              </w:rPr>
            </w:pPr>
            <w:r w:rsidRPr="00947299">
              <w:rPr>
                <w:rFonts w:ascii="DINOT" w:hAnsi="DINOT" w:cs="DINOT"/>
                <w:sz w:val="20"/>
                <w:szCs w:val="20"/>
              </w:rPr>
              <w:t>X</w:t>
            </w:r>
          </w:p>
        </w:tc>
      </w:tr>
    </w:tbl>
    <w:p w14:paraId="15DCE0FC" w14:textId="10EF427C" w:rsidR="00EB4EBF" w:rsidRPr="006C56C9" w:rsidRDefault="00EB4EBF" w:rsidP="00297D84"/>
    <w:sectPr w:rsidR="00EB4EBF" w:rsidRPr="006C56C9" w:rsidSect="006C56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810" w:bottom="288" w:left="810" w:header="720" w:footer="3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324E6" w14:textId="77777777" w:rsidR="00B947F6" w:rsidRDefault="00B947F6" w:rsidP="002137BE">
      <w:pPr>
        <w:spacing w:after="0" w:line="240" w:lineRule="auto"/>
      </w:pPr>
      <w:r>
        <w:separator/>
      </w:r>
    </w:p>
  </w:endnote>
  <w:endnote w:type="continuationSeparator" w:id="0">
    <w:p w14:paraId="1E4842CC" w14:textId="77777777" w:rsidR="00B947F6" w:rsidRDefault="00B947F6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EA29D" w14:textId="77777777" w:rsidR="00CE1F59" w:rsidRDefault="00CE1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857DB" w14:textId="77777777" w:rsidR="00CE1F59" w:rsidRDefault="00CE1F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C49DC" w14:textId="77777777" w:rsidR="00CE1F59" w:rsidRDefault="00CE1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F5FE7" w14:textId="77777777" w:rsidR="00B947F6" w:rsidRDefault="00B947F6" w:rsidP="002137BE">
      <w:pPr>
        <w:spacing w:after="0" w:line="240" w:lineRule="auto"/>
      </w:pPr>
      <w:r>
        <w:separator/>
      </w:r>
    </w:p>
  </w:footnote>
  <w:footnote w:type="continuationSeparator" w:id="0">
    <w:p w14:paraId="20968F0B" w14:textId="77777777" w:rsidR="00B947F6" w:rsidRDefault="00B947F6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F7DA9" w14:textId="77777777" w:rsidR="00CE1F59" w:rsidRDefault="00CE1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CE1F59" w:rsidRPr="00C67AAE" w14:paraId="6664786D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41EC710F" w14:textId="77777777" w:rsidR="00CE1F59" w:rsidRPr="00C67AAE" w:rsidRDefault="00CE1F59" w:rsidP="00CE1F59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376CDD77" wp14:editId="6678FF56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2" name="Picture 2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26BA2B3C" w14:textId="20AC85DC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F196E05" w14:textId="77777777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D9E8BC3" w14:textId="6D4E54CA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783B0B2" w14:textId="159810EE" w:rsidR="000C65B7" w:rsidRPr="00CE1F59" w:rsidRDefault="00EF71FA" w:rsidP="00CE1F5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D4777D6" wp14:editId="4FDCEB13">
              <wp:simplePos x="0" y="0"/>
              <wp:positionH relativeFrom="page">
                <wp:posOffset>19050</wp:posOffset>
              </wp:positionH>
              <wp:positionV relativeFrom="page">
                <wp:posOffset>597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76919D" id="Rectangle 3" o:spid="_x0000_s1026" style="position:absolute;margin-left:1.5pt;margin-top:.4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" fillcolor="#31af49" stroked="f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30710" w14:textId="77777777" w:rsidR="00CE1F59" w:rsidRDefault="00CE1F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88445275">
    <w:abstractNumId w:val="2"/>
  </w:num>
  <w:num w:numId="2" w16cid:durableId="1687246763">
    <w:abstractNumId w:val="4"/>
  </w:num>
  <w:num w:numId="3" w16cid:durableId="1978217384">
    <w:abstractNumId w:val="1"/>
  </w:num>
  <w:num w:numId="4" w16cid:durableId="1661422990">
    <w:abstractNumId w:val="0"/>
  </w:num>
  <w:num w:numId="5" w16cid:durableId="17261778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7I0Nja0MDcxNDJT0lEKTi0uzszPAykwNK8FADr38j8tAAAA"/>
  </w:docVars>
  <w:rsids>
    <w:rsidRoot w:val="001C512B"/>
    <w:rsid w:val="00016B81"/>
    <w:rsid w:val="00027453"/>
    <w:rsid w:val="000325FD"/>
    <w:rsid w:val="00082FF9"/>
    <w:rsid w:val="000A4154"/>
    <w:rsid w:val="000A765B"/>
    <w:rsid w:val="000C65B7"/>
    <w:rsid w:val="000E75CE"/>
    <w:rsid w:val="001478A0"/>
    <w:rsid w:val="00166C23"/>
    <w:rsid w:val="001C512B"/>
    <w:rsid w:val="00205DEF"/>
    <w:rsid w:val="002137BE"/>
    <w:rsid w:val="00216B36"/>
    <w:rsid w:val="00231BE7"/>
    <w:rsid w:val="00251518"/>
    <w:rsid w:val="002740FB"/>
    <w:rsid w:val="00290E67"/>
    <w:rsid w:val="002923FA"/>
    <w:rsid w:val="00297D84"/>
    <w:rsid w:val="002D0AF1"/>
    <w:rsid w:val="00342A81"/>
    <w:rsid w:val="00344A59"/>
    <w:rsid w:val="00350FFE"/>
    <w:rsid w:val="003542F7"/>
    <w:rsid w:val="00354D66"/>
    <w:rsid w:val="00390A7A"/>
    <w:rsid w:val="003A10F4"/>
    <w:rsid w:val="00416934"/>
    <w:rsid w:val="00423023"/>
    <w:rsid w:val="00437428"/>
    <w:rsid w:val="00463962"/>
    <w:rsid w:val="00464D6F"/>
    <w:rsid w:val="004803F3"/>
    <w:rsid w:val="00497815"/>
    <w:rsid w:val="004A7001"/>
    <w:rsid w:val="004F1695"/>
    <w:rsid w:val="005229BF"/>
    <w:rsid w:val="005804D2"/>
    <w:rsid w:val="005A6089"/>
    <w:rsid w:val="005D576B"/>
    <w:rsid w:val="00607AC4"/>
    <w:rsid w:val="00627FDF"/>
    <w:rsid w:val="00684D68"/>
    <w:rsid w:val="006A4FA0"/>
    <w:rsid w:val="006C0CE4"/>
    <w:rsid w:val="006C378F"/>
    <w:rsid w:val="006C56C9"/>
    <w:rsid w:val="006D6EC7"/>
    <w:rsid w:val="006F2217"/>
    <w:rsid w:val="006F472E"/>
    <w:rsid w:val="00702CBF"/>
    <w:rsid w:val="00710409"/>
    <w:rsid w:val="00726B1F"/>
    <w:rsid w:val="00753962"/>
    <w:rsid w:val="00793222"/>
    <w:rsid w:val="00796554"/>
    <w:rsid w:val="00800482"/>
    <w:rsid w:val="00824F5A"/>
    <w:rsid w:val="00833B99"/>
    <w:rsid w:val="00840932"/>
    <w:rsid w:val="0087707B"/>
    <w:rsid w:val="008F3326"/>
    <w:rsid w:val="00902AE2"/>
    <w:rsid w:val="00903D61"/>
    <w:rsid w:val="0092528D"/>
    <w:rsid w:val="00947299"/>
    <w:rsid w:val="00972029"/>
    <w:rsid w:val="0097740C"/>
    <w:rsid w:val="009E3F06"/>
    <w:rsid w:val="00A01AB4"/>
    <w:rsid w:val="00A02E5B"/>
    <w:rsid w:val="00A11510"/>
    <w:rsid w:val="00A15F75"/>
    <w:rsid w:val="00A27963"/>
    <w:rsid w:val="00A30B4E"/>
    <w:rsid w:val="00A73EDA"/>
    <w:rsid w:val="00A87322"/>
    <w:rsid w:val="00AC485F"/>
    <w:rsid w:val="00AE66F2"/>
    <w:rsid w:val="00B454D6"/>
    <w:rsid w:val="00B7705C"/>
    <w:rsid w:val="00B85595"/>
    <w:rsid w:val="00B947F6"/>
    <w:rsid w:val="00BB06DE"/>
    <w:rsid w:val="00BB081B"/>
    <w:rsid w:val="00C065C8"/>
    <w:rsid w:val="00C21BC8"/>
    <w:rsid w:val="00C30183"/>
    <w:rsid w:val="00C56632"/>
    <w:rsid w:val="00C7502E"/>
    <w:rsid w:val="00C76FB7"/>
    <w:rsid w:val="00CA380B"/>
    <w:rsid w:val="00CE1F59"/>
    <w:rsid w:val="00CF2E02"/>
    <w:rsid w:val="00D410F5"/>
    <w:rsid w:val="00D466D3"/>
    <w:rsid w:val="00D4786E"/>
    <w:rsid w:val="00D71EE8"/>
    <w:rsid w:val="00D73CCC"/>
    <w:rsid w:val="00D85DEA"/>
    <w:rsid w:val="00D864D3"/>
    <w:rsid w:val="00DA0AD4"/>
    <w:rsid w:val="00DA5CD6"/>
    <w:rsid w:val="00DB18A5"/>
    <w:rsid w:val="00DD224D"/>
    <w:rsid w:val="00E02E94"/>
    <w:rsid w:val="00E057D5"/>
    <w:rsid w:val="00E22CCA"/>
    <w:rsid w:val="00E44FFC"/>
    <w:rsid w:val="00E73E4D"/>
    <w:rsid w:val="00E94525"/>
    <w:rsid w:val="00E96DD0"/>
    <w:rsid w:val="00EB4EBF"/>
    <w:rsid w:val="00ED0ED1"/>
    <w:rsid w:val="00ED1326"/>
    <w:rsid w:val="00ED7169"/>
    <w:rsid w:val="00EF165E"/>
    <w:rsid w:val="00EF1C7C"/>
    <w:rsid w:val="00EF71FA"/>
    <w:rsid w:val="00F17BAC"/>
    <w:rsid w:val="00F17C78"/>
    <w:rsid w:val="00F53BBC"/>
    <w:rsid w:val="00F55BD4"/>
    <w:rsid w:val="00F5658F"/>
    <w:rsid w:val="00F85E72"/>
    <w:rsid w:val="00F87356"/>
    <w:rsid w:val="00FA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64AFE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E7CBE-4371-4338-81AC-E827CEE47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5</cp:revision>
  <dcterms:created xsi:type="dcterms:W3CDTF">2022-08-17T19:05:00Z</dcterms:created>
  <dcterms:modified xsi:type="dcterms:W3CDTF">2022-08-22T15:30:00Z</dcterms:modified>
</cp:coreProperties>
</file>